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5A807E" w14:textId="3BAE6A70" w:rsidR="00D64FE9" w:rsidRDefault="00C84475" w:rsidP="00C8447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84475">
        <w:rPr>
          <w:rFonts w:ascii="Times New Roman" w:hAnsi="Times New Roman" w:cs="Times New Roman"/>
          <w:b/>
          <w:bCs/>
          <w:sz w:val="24"/>
          <w:szCs w:val="24"/>
        </w:rPr>
        <w:t>Meetup Experience</w:t>
      </w:r>
    </w:p>
    <w:p w14:paraId="2D36158B" w14:textId="0EE53A95" w:rsidR="00C84475" w:rsidRDefault="00C84475" w:rsidP="00C8447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B052BBE" w14:textId="1D25ACBB" w:rsidR="00C84475" w:rsidRDefault="00C84475" w:rsidP="00C844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joined 1 data science meetup group and 2 local coding groups.</w:t>
      </w:r>
    </w:p>
    <w:p w14:paraId="496055C7" w14:textId="18E91EA7" w:rsidR="00C84475" w:rsidRDefault="00C84475" w:rsidP="00C844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the group leaders to my network on LinkedIn, introduced myself to them and have communicated with them at least one a month since then.</w:t>
      </w:r>
    </w:p>
    <w:p w14:paraId="5F7F911F" w14:textId="77777777" w:rsidR="00C84475" w:rsidRPr="00C84475" w:rsidRDefault="00C84475" w:rsidP="00C84475">
      <w:pPr>
        <w:rPr>
          <w:rFonts w:ascii="Times New Roman" w:hAnsi="Times New Roman" w:cs="Times New Roman"/>
          <w:sz w:val="24"/>
          <w:szCs w:val="24"/>
        </w:rPr>
      </w:pPr>
    </w:p>
    <w:sectPr w:rsidR="00C84475" w:rsidRPr="00C844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DUxM7IwMTQ3NTdQ0lEKTi0uzszPAykwrAUAJ3bH7ywAAAA="/>
  </w:docVars>
  <w:rsids>
    <w:rsidRoot w:val="00C84475"/>
    <w:rsid w:val="00C84475"/>
    <w:rsid w:val="00D64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561FB"/>
  <w15:chartTrackingRefBased/>
  <w15:docId w15:val="{9A25119E-2BF9-44E9-AE83-2EC982F9C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ohnson</dc:creator>
  <cp:keywords/>
  <dc:description/>
  <cp:lastModifiedBy>Robert Johnson</cp:lastModifiedBy>
  <cp:revision>1</cp:revision>
  <dcterms:created xsi:type="dcterms:W3CDTF">2020-06-02T23:51:00Z</dcterms:created>
  <dcterms:modified xsi:type="dcterms:W3CDTF">2020-06-03T00:01:00Z</dcterms:modified>
</cp:coreProperties>
</file>